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4622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26790D">
      <w:footnotePr>
        <w:numRestart w:val="eachSect"/>
      </w:footnotePr>
      <w:pgSz w:w="7286" w:h="11246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0DAA08" w14:textId="77777777" w:rsidR="00EC2D03" w:rsidRDefault="00EC2D03">
      <w:pPr>
        <w:spacing w:after="0"/>
      </w:pPr>
      <w:r>
        <w:separator/>
      </w:r>
    </w:p>
  </w:endnote>
  <w:endnote w:type="continuationSeparator" w:id="0">
    <w:p w14:paraId="7445672F" w14:textId="77777777" w:rsidR="00EC2D03" w:rsidRDefault="00EC2D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BC9173" w14:textId="77777777" w:rsidR="00EC2D03" w:rsidRDefault="00EC2D03">
      <w:r>
        <w:separator/>
      </w:r>
    </w:p>
  </w:footnote>
  <w:footnote w:type="continuationSeparator" w:id="0">
    <w:p w14:paraId="4DD2C108" w14:textId="77777777" w:rsidR="00EC2D03" w:rsidRDefault="00EC2D03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F323B"/>
    <w:rsid w:val="001D7185"/>
    <w:rsid w:val="0026790D"/>
    <w:rsid w:val="003E078B"/>
    <w:rsid w:val="003E4F81"/>
    <w:rsid w:val="00831D9E"/>
    <w:rsid w:val="00A65FEA"/>
    <w:rsid w:val="00E64EF6"/>
    <w:rsid w:val="00E71FF6"/>
    <w:rsid w:val="00E75C24"/>
    <w:rsid w:val="00EC2D03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6:00Z</dcterms:modified>
</cp:coreProperties>
</file>